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9C6DCE">
      <w:pPr>
        <w:spacing w:after="0" w:line="480" w:lineRule="auto"/>
        <w:rPr>
          <w:rFonts w:ascii="Times New Roman" w:hAnsi="Times New Roman" w:cs="Times New Roman"/>
          <w:sz w:val="24"/>
          <w:szCs w:val="24"/>
        </w:rPr>
      </w:pPr>
      <w:bookmarkStart w:id="0" w:name="_GoBack"/>
      <w:bookmarkEnd w:id="0"/>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571B27" w:rsidP="009C6D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B81B22">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B81B22">
        <w:rPr>
          <w:rFonts w:ascii="Times New Roman" w:hAnsi="Times New Roman" w:cs="Times New Roman"/>
          <w:sz w:val="24"/>
          <w:szCs w:val="24"/>
        </w:rPr>
        <w:t>]</w:t>
      </w:r>
    </w:p>
    <w:p w:rsidR="0008177B" w:rsidRPr="0008177B" w:rsidRDefault="00571B27" w:rsidP="009C6D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9C6DCE">
      <w:pPr>
        <w:spacing w:after="0" w:line="480" w:lineRule="auto"/>
        <w:jc w:val="center"/>
        <w:rPr>
          <w:rFonts w:ascii="Times New Roman" w:hAnsi="Times New Roman" w:cs="Times New Roman"/>
          <w:sz w:val="24"/>
          <w:szCs w:val="24"/>
        </w:rPr>
      </w:pPr>
    </w:p>
    <w:p w:rsidR="00A106AF" w:rsidRDefault="00A106AF" w:rsidP="009C6DCE">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C6DCE" w:rsidRDefault="00571B27" w:rsidP="009C6DCE">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Frame Conflicts </w:t>
      </w:r>
    </w:p>
    <w:p w:rsidR="009C6DCE" w:rsidRDefault="00571B27" w:rsidP="009C6DCE">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framing of conflict is essential in the aspect that it affects the development of conflict, as framing helps in understanding the existence of these conflicts. While a conflict occurs in an organization, frames are the mode of accumulating and analyzi</w:t>
      </w:r>
      <w:r>
        <w:rPr>
          <w:rFonts w:ascii="Times New Roman" w:hAnsi="Times New Roman" w:cs="Times New Roman"/>
          <w:sz w:val="24"/>
          <w:szCs w:val="24"/>
        </w:rPr>
        <w:t>ng the information regarding issue and position the action plan. Likewise, reframing is also essential in the matter of resolving conflict through framing (</w:t>
      </w:r>
      <w:r w:rsidRPr="009C6DCE">
        <w:rPr>
          <w:rFonts w:ascii="Times New Roman" w:hAnsi="Times New Roman" w:cs="Times New Roman"/>
          <w:sz w:val="24"/>
          <w:szCs w:val="24"/>
        </w:rPr>
        <w:t>Bolma</w:t>
      </w:r>
      <w:r>
        <w:rPr>
          <w:rFonts w:ascii="Times New Roman" w:hAnsi="Times New Roman" w:cs="Times New Roman"/>
          <w:sz w:val="24"/>
          <w:szCs w:val="24"/>
        </w:rPr>
        <w:t>n &amp; Deal, 2017). It processes the information through linguistic cues, message patterns, and so</w:t>
      </w:r>
      <w:r>
        <w:rPr>
          <w:rFonts w:ascii="Times New Roman" w:hAnsi="Times New Roman" w:cs="Times New Roman"/>
          <w:sz w:val="24"/>
          <w:szCs w:val="24"/>
        </w:rPr>
        <w:t>cially provided meaning of the organizational conflict which is under the process of framing. Hence, the process of framing the conflict sometimes requires a different approach, but these different approaches may enhance the misunderstandings of a situatio</w:t>
      </w:r>
      <w:r>
        <w:rPr>
          <w:rFonts w:ascii="Times New Roman" w:hAnsi="Times New Roman" w:cs="Times New Roman"/>
          <w:sz w:val="24"/>
          <w:szCs w:val="24"/>
        </w:rPr>
        <w:t>n and make it more complicated.</w:t>
      </w:r>
    </w:p>
    <w:p w:rsidR="009C6DCE" w:rsidRDefault="00571B27" w:rsidP="009C6DCE">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frames which are intractable in the given conditions, such as, social, personal or institutional settings are more stable contributing to the inflexibility of the organizational conflict. As in a video about the crucial</w:t>
      </w:r>
      <w:r>
        <w:rPr>
          <w:rFonts w:ascii="Times New Roman" w:hAnsi="Times New Roman" w:cs="Times New Roman"/>
          <w:sz w:val="24"/>
          <w:szCs w:val="24"/>
        </w:rPr>
        <w:t xml:space="preserve"> skill for tomorrow's leaders, it shows how the characteristics of a leader vary according to every person (YouTube). This shows different dynamics of models for framing the future role of a leader in an organization, without which they would not be able t</w:t>
      </w:r>
      <w:r>
        <w:rPr>
          <w:rFonts w:ascii="Times New Roman" w:hAnsi="Times New Roman" w:cs="Times New Roman"/>
          <w:sz w:val="24"/>
          <w:szCs w:val="24"/>
        </w:rPr>
        <w:t>o live or flourish. In such conditions, one or more frame helps make the issue less complicated and easy to understand. All the elements narrated by these people in the video can be applied to the role of future leaders as they are all possibly the best ch</w:t>
      </w:r>
      <w:r>
        <w:rPr>
          <w:rFonts w:ascii="Times New Roman" w:hAnsi="Times New Roman" w:cs="Times New Roman"/>
          <w:sz w:val="24"/>
          <w:szCs w:val="24"/>
        </w:rPr>
        <w:t xml:space="preserve">aracteristics for a leader.   </w:t>
      </w:r>
    </w:p>
    <w:p w:rsidR="009C6DCE" w:rsidRPr="009C6DCE" w:rsidRDefault="00571B27" w:rsidP="009C6DC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there are certain circumstances under which one or more frame will further aggravate the issue in an organization rather than making it less complicated, such that cultural-based dissension in an organization should </w:t>
      </w:r>
      <w:r>
        <w:rPr>
          <w:rFonts w:ascii="Times New Roman" w:hAnsi="Times New Roman" w:cs="Times New Roman"/>
          <w:sz w:val="24"/>
          <w:szCs w:val="24"/>
        </w:rPr>
        <w:t xml:space="preserve">not be dealt with all the frameworks. The best-suited </w:t>
      </w:r>
      <w:r>
        <w:rPr>
          <w:rFonts w:ascii="Times New Roman" w:hAnsi="Times New Roman" w:cs="Times New Roman"/>
          <w:sz w:val="24"/>
          <w:szCs w:val="24"/>
        </w:rPr>
        <w:lastRenderedPageBreak/>
        <w:t>frame for this issue is a cultural framework, and through this, the problems can be resolved in an organization related to the disagreement based on culture.</w:t>
      </w:r>
    </w:p>
    <w:p w:rsidR="009C6DCE" w:rsidRDefault="009C6DCE" w:rsidP="009C6DCE">
      <w:pPr>
        <w:spacing w:line="480" w:lineRule="auto"/>
        <w:jc w:val="center"/>
        <w:rPr>
          <w:rFonts w:ascii="Times New Roman" w:hAnsi="Times New Roman" w:cs="Times New Roman"/>
          <w:b/>
          <w:sz w:val="24"/>
          <w:szCs w:val="24"/>
        </w:rPr>
      </w:pPr>
    </w:p>
    <w:p w:rsidR="009C6DCE" w:rsidRDefault="009C6DCE" w:rsidP="009C6DCE">
      <w:pPr>
        <w:spacing w:line="480" w:lineRule="auto"/>
        <w:jc w:val="center"/>
        <w:rPr>
          <w:rFonts w:ascii="Times New Roman" w:hAnsi="Times New Roman" w:cs="Times New Roman"/>
          <w:b/>
          <w:sz w:val="24"/>
          <w:szCs w:val="24"/>
        </w:rPr>
      </w:pPr>
    </w:p>
    <w:p w:rsidR="00E30DAF" w:rsidRDefault="00571B27" w:rsidP="009C6DCE">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571B27" w:rsidP="009C6DC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54725" w:rsidRPr="0008177B" w:rsidRDefault="00654725" w:rsidP="009C6DCE">
      <w:pPr>
        <w:spacing w:after="0" w:line="480" w:lineRule="auto"/>
        <w:jc w:val="center"/>
        <w:rPr>
          <w:rFonts w:ascii="Times New Roman" w:hAnsi="Times New Roman" w:cs="Times New Roman"/>
          <w:sz w:val="24"/>
          <w:szCs w:val="24"/>
        </w:rPr>
      </w:pPr>
    </w:p>
    <w:p w:rsidR="00654725" w:rsidRDefault="00571B27" w:rsidP="009C6DCE">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Bolman, L. G., &amp; Deal, T. E.</w:t>
      </w:r>
      <w:r w:rsidRPr="00654725">
        <w:rPr>
          <w:rFonts w:ascii="Times New Roman" w:hAnsi="Times New Roman" w:cs="Times New Roman"/>
          <w:sz w:val="24"/>
          <w:szCs w:val="24"/>
        </w:rPr>
        <w:t xml:space="preserve"> (2017). </w:t>
      </w:r>
      <w:r w:rsidRPr="00654725">
        <w:rPr>
          <w:rFonts w:ascii="Times New Roman" w:hAnsi="Times New Roman" w:cs="Times New Roman"/>
          <w:i/>
          <w:iCs/>
          <w:sz w:val="24"/>
          <w:szCs w:val="24"/>
        </w:rPr>
        <w:t>Reframing organizations: Artistry, choice, and leadership</w:t>
      </w:r>
      <w:r w:rsidRPr="00654725">
        <w:rPr>
          <w:rFonts w:ascii="Times New Roman" w:hAnsi="Times New Roman" w:cs="Times New Roman"/>
          <w:sz w:val="24"/>
          <w:szCs w:val="24"/>
        </w:rPr>
        <w:t>. John Wiley &amp; Sons.</w:t>
      </w:r>
    </w:p>
    <w:p w:rsidR="009C6DCE" w:rsidRPr="009C6DCE" w:rsidRDefault="00571B27" w:rsidP="009C6DCE">
      <w:pPr>
        <w:spacing w:after="0" w:line="480" w:lineRule="auto"/>
        <w:ind w:left="720" w:hanging="720"/>
        <w:rPr>
          <w:rFonts w:ascii="Times New Roman" w:hAnsi="Times New Roman" w:cs="Times New Roman"/>
          <w:i/>
          <w:iCs/>
          <w:sz w:val="24"/>
          <w:szCs w:val="24"/>
        </w:rPr>
      </w:pPr>
      <w:r w:rsidRPr="009C6DCE">
        <w:rPr>
          <w:rFonts w:ascii="Times New Roman" w:hAnsi="Times New Roman" w:cs="Times New Roman"/>
          <w:i/>
          <w:iCs/>
          <w:sz w:val="24"/>
          <w:szCs w:val="24"/>
        </w:rPr>
        <w:t>The Crucial Skill for Tomorrow's Leaders. (2019). YouTube. Retrieved from https://www.youtube.com/watch?v=kb2PI0LaxGE</w:t>
      </w:r>
    </w:p>
    <w:p w:rsidR="00654725" w:rsidRPr="0008177B" w:rsidRDefault="00654725" w:rsidP="009C6DCE">
      <w:pPr>
        <w:spacing w:after="0" w:line="480" w:lineRule="auto"/>
        <w:ind w:left="720" w:hanging="720"/>
        <w:rPr>
          <w:rFonts w:ascii="Times New Roman" w:hAnsi="Times New Roman" w:cs="Times New Roman"/>
          <w:sz w:val="24"/>
          <w:szCs w:val="24"/>
        </w:rPr>
      </w:pPr>
    </w:p>
    <w:sectPr w:rsidR="00654725"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1B27" w:rsidRDefault="00571B27" w:rsidP="002514B8">
      <w:pPr>
        <w:spacing w:after="0" w:line="240" w:lineRule="auto"/>
      </w:pPr>
      <w:r>
        <w:separator/>
      </w:r>
    </w:p>
  </w:endnote>
  <w:endnote w:type="continuationSeparator" w:id="1">
    <w:p w:rsidR="00571B27" w:rsidRDefault="00571B27" w:rsidP="002514B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1B27" w:rsidRDefault="00571B27" w:rsidP="002514B8">
      <w:pPr>
        <w:spacing w:after="0" w:line="240" w:lineRule="auto"/>
      </w:pPr>
      <w:r>
        <w:separator/>
      </w:r>
    </w:p>
  </w:footnote>
  <w:footnote w:type="continuationSeparator" w:id="1">
    <w:p w:rsidR="00571B27" w:rsidRDefault="00571B27" w:rsidP="002514B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0DAF" w:rsidRPr="001A02CC" w:rsidRDefault="00571B2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2514B8"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002514B8" w:rsidRPr="001A02CC">
          <w:rPr>
            <w:rFonts w:ascii="Times New Roman" w:hAnsi="Times New Roman" w:cs="Times New Roman"/>
            <w:sz w:val="24"/>
            <w:szCs w:val="24"/>
          </w:rPr>
          <w:fldChar w:fldCharType="separate"/>
        </w:r>
        <w:r w:rsidR="00356A25">
          <w:rPr>
            <w:rFonts w:ascii="Times New Roman" w:hAnsi="Times New Roman" w:cs="Times New Roman"/>
            <w:noProof/>
            <w:sz w:val="24"/>
            <w:szCs w:val="24"/>
          </w:rPr>
          <w:t>1</w:t>
        </w:r>
        <w:r w:rsidR="002514B8" w:rsidRPr="001A02CC">
          <w:rPr>
            <w:rFonts w:ascii="Times New Roman" w:hAnsi="Times New Roman" w:cs="Times New Roman"/>
            <w:sz w:val="24"/>
            <w:szCs w:val="24"/>
          </w:rPr>
          <w:fldChar w:fldCharType="end"/>
        </w:r>
      </w:sdtContent>
    </w:sdt>
  </w:p>
  <w:p w:rsidR="00E30DAF" w:rsidRPr="001A02CC" w:rsidRDefault="00E30D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0DAF" w:rsidRPr="001A02CC" w:rsidRDefault="00571B27" w:rsidP="001A02CC">
    <w:pPr>
      <w:pStyle w:val="Header"/>
      <w:tabs>
        <w:tab w:val="clear" w:pos="4680"/>
        <w:tab w:val="left" w:pos="7817"/>
        <w:tab w:val="center" w:pos="9360"/>
      </w:tabs>
      <w:rPr>
        <w:rFonts w:ascii="Times New Roman" w:hAnsi="Times New Roman" w:cs="Times New Roman"/>
        <w:sz w:val="24"/>
        <w:szCs w:val="24"/>
      </w:rPr>
    </w:pP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002514B8"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002514B8" w:rsidRPr="001A02CC">
      <w:rPr>
        <w:rFonts w:ascii="Times New Roman" w:hAnsi="Times New Roman" w:cs="Times New Roman"/>
        <w:sz w:val="24"/>
        <w:szCs w:val="24"/>
      </w:rPr>
      <w:fldChar w:fldCharType="separate"/>
    </w:r>
    <w:r w:rsidR="00356A25">
      <w:rPr>
        <w:rFonts w:ascii="Times New Roman" w:hAnsi="Times New Roman" w:cs="Times New Roman"/>
        <w:noProof/>
        <w:sz w:val="24"/>
        <w:szCs w:val="24"/>
      </w:rPr>
      <w:t>4</w:t>
    </w:r>
    <w:r w:rsidR="002514B8" w:rsidRPr="001A02CC">
      <w:rPr>
        <w:rFonts w:ascii="Times New Roman" w:hAnsi="Times New Roman" w:cs="Times New Roman"/>
        <w:sz w:val="24"/>
        <w:szCs w:val="24"/>
      </w:rPr>
      <w:fldChar w:fldCharType="end"/>
    </w:r>
  </w:p>
  <w:p w:rsidR="00E30DAF" w:rsidRPr="001A02CC" w:rsidRDefault="00E30D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ED501E"/>
    <w:multiLevelType w:val="hybridMultilevel"/>
    <w:tmpl w:val="44029756"/>
    <w:lvl w:ilvl="0" w:tplc="DAFC848C">
      <w:start w:val="1"/>
      <w:numFmt w:val="decimal"/>
      <w:lvlText w:val="%1."/>
      <w:lvlJc w:val="left"/>
      <w:pPr>
        <w:ind w:left="1080" w:hanging="360"/>
      </w:pPr>
      <w:rPr>
        <w:rFonts w:hint="default"/>
      </w:rPr>
    </w:lvl>
    <w:lvl w:ilvl="1" w:tplc="5E903A92" w:tentative="1">
      <w:start w:val="1"/>
      <w:numFmt w:val="lowerLetter"/>
      <w:lvlText w:val="%2."/>
      <w:lvlJc w:val="left"/>
      <w:pPr>
        <w:ind w:left="1800" w:hanging="360"/>
      </w:pPr>
    </w:lvl>
    <w:lvl w:ilvl="2" w:tplc="4A38AA2E" w:tentative="1">
      <w:start w:val="1"/>
      <w:numFmt w:val="lowerRoman"/>
      <w:lvlText w:val="%3."/>
      <w:lvlJc w:val="right"/>
      <w:pPr>
        <w:ind w:left="2520" w:hanging="180"/>
      </w:pPr>
    </w:lvl>
    <w:lvl w:ilvl="3" w:tplc="1408FB2E" w:tentative="1">
      <w:start w:val="1"/>
      <w:numFmt w:val="decimal"/>
      <w:lvlText w:val="%4."/>
      <w:lvlJc w:val="left"/>
      <w:pPr>
        <w:ind w:left="3240" w:hanging="360"/>
      </w:pPr>
    </w:lvl>
    <w:lvl w:ilvl="4" w:tplc="AB30F8B2" w:tentative="1">
      <w:start w:val="1"/>
      <w:numFmt w:val="lowerLetter"/>
      <w:lvlText w:val="%5."/>
      <w:lvlJc w:val="left"/>
      <w:pPr>
        <w:ind w:left="3960" w:hanging="360"/>
      </w:pPr>
    </w:lvl>
    <w:lvl w:ilvl="5" w:tplc="8034E9E4" w:tentative="1">
      <w:start w:val="1"/>
      <w:numFmt w:val="lowerRoman"/>
      <w:lvlText w:val="%6."/>
      <w:lvlJc w:val="right"/>
      <w:pPr>
        <w:ind w:left="4680" w:hanging="180"/>
      </w:pPr>
    </w:lvl>
    <w:lvl w:ilvl="6" w:tplc="960CC7EE" w:tentative="1">
      <w:start w:val="1"/>
      <w:numFmt w:val="decimal"/>
      <w:lvlText w:val="%7."/>
      <w:lvlJc w:val="left"/>
      <w:pPr>
        <w:ind w:left="5400" w:hanging="360"/>
      </w:pPr>
    </w:lvl>
    <w:lvl w:ilvl="7" w:tplc="AD9838B6" w:tentative="1">
      <w:start w:val="1"/>
      <w:numFmt w:val="lowerLetter"/>
      <w:lvlText w:val="%8."/>
      <w:lvlJc w:val="left"/>
      <w:pPr>
        <w:ind w:left="6120" w:hanging="360"/>
      </w:pPr>
    </w:lvl>
    <w:lvl w:ilvl="8" w:tplc="FF0E4F54"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0tDQwN7MwNjYwMLdQ0lEKTi0uzszPAykwrAUANPozvCwAAAA="/>
  </w:docVars>
  <w:rsids>
    <w:rsidRoot w:val="0008177B"/>
    <w:rsid w:val="000016F7"/>
    <w:rsid w:val="0001714F"/>
    <w:rsid w:val="00024ABE"/>
    <w:rsid w:val="000516EA"/>
    <w:rsid w:val="0008177B"/>
    <w:rsid w:val="000A74B9"/>
    <w:rsid w:val="000B2F61"/>
    <w:rsid w:val="000B4479"/>
    <w:rsid w:val="000B4B72"/>
    <w:rsid w:val="000C4FEE"/>
    <w:rsid w:val="00103BBD"/>
    <w:rsid w:val="00130A33"/>
    <w:rsid w:val="00141074"/>
    <w:rsid w:val="00181F2D"/>
    <w:rsid w:val="0018433A"/>
    <w:rsid w:val="00187C02"/>
    <w:rsid w:val="00194F86"/>
    <w:rsid w:val="001A02CC"/>
    <w:rsid w:val="001C2B92"/>
    <w:rsid w:val="001F5C31"/>
    <w:rsid w:val="00217896"/>
    <w:rsid w:val="00221C2B"/>
    <w:rsid w:val="002240C9"/>
    <w:rsid w:val="00224723"/>
    <w:rsid w:val="002456D3"/>
    <w:rsid w:val="002514B8"/>
    <w:rsid w:val="002553CF"/>
    <w:rsid w:val="00265551"/>
    <w:rsid w:val="00267851"/>
    <w:rsid w:val="00267975"/>
    <w:rsid w:val="002777E7"/>
    <w:rsid w:val="00286681"/>
    <w:rsid w:val="002F08CC"/>
    <w:rsid w:val="00334612"/>
    <w:rsid w:val="0034125C"/>
    <w:rsid w:val="00345F83"/>
    <w:rsid w:val="0035303F"/>
    <w:rsid w:val="00356A25"/>
    <w:rsid w:val="00383738"/>
    <w:rsid w:val="00417F5B"/>
    <w:rsid w:val="00430B27"/>
    <w:rsid w:val="00446D6D"/>
    <w:rsid w:val="004648BF"/>
    <w:rsid w:val="00467475"/>
    <w:rsid w:val="00471063"/>
    <w:rsid w:val="00483DDF"/>
    <w:rsid w:val="004A07E8"/>
    <w:rsid w:val="004B4470"/>
    <w:rsid w:val="004B741A"/>
    <w:rsid w:val="004D2FF3"/>
    <w:rsid w:val="004F0876"/>
    <w:rsid w:val="004F6ACB"/>
    <w:rsid w:val="00510AA2"/>
    <w:rsid w:val="00515409"/>
    <w:rsid w:val="005430B0"/>
    <w:rsid w:val="00550EFD"/>
    <w:rsid w:val="005667F0"/>
    <w:rsid w:val="00571B27"/>
    <w:rsid w:val="005A4525"/>
    <w:rsid w:val="005C20F1"/>
    <w:rsid w:val="005E51DC"/>
    <w:rsid w:val="006315D2"/>
    <w:rsid w:val="00634CF9"/>
    <w:rsid w:val="00634EB6"/>
    <w:rsid w:val="0065048C"/>
    <w:rsid w:val="00654725"/>
    <w:rsid w:val="0065664C"/>
    <w:rsid w:val="0065765E"/>
    <w:rsid w:val="00665C1E"/>
    <w:rsid w:val="006B5D8B"/>
    <w:rsid w:val="006D18A7"/>
    <w:rsid w:val="006F1957"/>
    <w:rsid w:val="00720367"/>
    <w:rsid w:val="00770068"/>
    <w:rsid w:val="00776F41"/>
    <w:rsid w:val="00783BFB"/>
    <w:rsid w:val="00796803"/>
    <w:rsid w:val="007B7E0E"/>
    <w:rsid w:val="007B7FD4"/>
    <w:rsid w:val="007C16FA"/>
    <w:rsid w:val="007D4B1D"/>
    <w:rsid w:val="007F2FD5"/>
    <w:rsid w:val="00877CA7"/>
    <w:rsid w:val="00890E2E"/>
    <w:rsid w:val="008914C5"/>
    <w:rsid w:val="00896281"/>
    <w:rsid w:val="00896441"/>
    <w:rsid w:val="008A6C6A"/>
    <w:rsid w:val="008D3DF0"/>
    <w:rsid w:val="009039EE"/>
    <w:rsid w:val="00930D41"/>
    <w:rsid w:val="009407C6"/>
    <w:rsid w:val="00964F78"/>
    <w:rsid w:val="0098777A"/>
    <w:rsid w:val="009B600D"/>
    <w:rsid w:val="009C6DCE"/>
    <w:rsid w:val="009E1846"/>
    <w:rsid w:val="009E5849"/>
    <w:rsid w:val="00A106AF"/>
    <w:rsid w:val="00A17DC0"/>
    <w:rsid w:val="00A3037F"/>
    <w:rsid w:val="00A30470"/>
    <w:rsid w:val="00A4374D"/>
    <w:rsid w:val="00A45364"/>
    <w:rsid w:val="00A54143"/>
    <w:rsid w:val="00AE1B29"/>
    <w:rsid w:val="00B405F9"/>
    <w:rsid w:val="00B5258B"/>
    <w:rsid w:val="00B71D8C"/>
    <w:rsid w:val="00B73412"/>
    <w:rsid w:val="00B8138A"/>
    <w:rsid w:val="00B81B22"/>
    <w:rsid w:val="00B83919"/>
    <w:rsid w:val="00B9587E"/>
    <w:rsid w:val="00B95A4E"/>
    <w:rsid w:val="00BB5377"/>
    <w:rsid w:val="00C0181E"/>
    <w:rsid w:val="00C10C29"/>
    <w:rsid w:val="00C24C4C"/>
    <w:rsid w:val="00C5356B"/>
    <w:rsid w:val="00C74D28"/>
    <w:rsid w:val="00C75C92"/>
    <w:rsid w:val="00CA2688"/>
    <w:rsid w:val="00CB1A71"/>
    <w:rsid w:val="00CD44C7"/>
    <w:rsid w:val="00CF0A51"/>
    <w:rsid w:val="00CF3A9E"/>
    <w:rsid w:val="00D14B62"/>
    <w:rsid w:val="00D4096F"/>
    <w:rsid w:val="00D46547"/>
    <w:rsid w:val="00D5076D"/>
    <w:rsid w:val="00D6502A"/>
    <w:rsid w:val="00D919BA"/>
    <w:rsid w:val="00D94571"/>
    <w:rsid w:val="00D95087"/>
    <w:rsid w:val="00DA56A1"/>
    <w:rsid w:val="00DC08BB"/>
    <w:rsid w:val="00DE5B91"/>
    <w:rsid w:val="00DF4A24"/>
    <w:rsid w:val="00E22215"/>
    <w:rsid w:val="00E24B5E"/>
    <w:rsid w:val="00E2563F"/>
    <w:rsid w:val="00E30DAF"/>
    <w:rsid w:val="00E37767"/>
    <w:rsid w:val="00E4167D"/>
    <w:rsid w:val="00E43D94"/>
    <w:rsid w:val="00E515BC"/>
    <w:rsid w:val="00E7787E"/>
    <w:rsid w:val="00EA1B62"/>
    <w:rsid w:val="00EA6EA8"/>
    <w:rsid w:val="00EB0F4A"/>
    <w:rsid w:val="00EB1BD8"/>
    <w:rsid w:val="00EC134F"/>
    <w:rsid w:val="00EF1641"/>
    <w:rsid w:val="00EF4898"/>
    <w:rsid w:val="00EF63C3"/>
    <w:rsid w:val="00F144B2"/>
    <w:rsid w:val="00F26893"/>
    <w:rsid w:val="00F45964"/>
    <w:rsid w:val="00F77062"/>
    <w:rsid w:val="00F94B9F"/>
    <w:rsid w:val="00FB36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cp:lastModifiedBy>
  <cp:revision>2</cp:revision>
  <dcterms:created xsi:type="dcterms:W3CDTF">2019-02-19T03:41:00Z</dcterms:created>
  <dcterms:modified xsi:type="dcterms:W3CDTF">2019-02-19T03:41:00Z</dcterms:modified>
</cp:coreProperties>
</file>